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f46d70f25199ad3ac855327c9ca05c13f5ad8d"/>
      <w:r>
        <w:t xml:space="preserve">Unit 5 Lesson 7: Connecting Representations of Functions</w:t>
      </w:r>
      <w:bookmarkEnd w:id="20"/>
    </w:p>
    <w:p>
      <w:pPr>
        <w:pStyle w:val="Heading3"/>
      </w:pPr>
      <w:bookmarkStart w:id="21" w:name="Xc05edad78fa499739ffdb8f2ab2f778cd93cf85"/>
      <w:r>
        <w:t xml:space="preserve">1 Which are the Same? Which are Differen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4272.3439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4" w:name="comparing-temperatures"/>
      <w:r>
        <w:t xml:space="preserve">2 Comparing Temperatur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94272.3673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</w:pPr>
      <w:r>
        <w:t xml:space="preserve">Which city was warmer at 4:00 p.m.?</w:t>
      </w:r>
    </w:p>
    <w:p>
      <w:pPr>
        <w:numPr>
          <w:ilvl w:val="0"/>
          <w:numId w:val="1001"/>
        </w:numPr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</w:pPr>
      <w:r>
        <w:t xml:space="preserve">Compare the outputs of the functions when the input is 3.</w:t>
      </w:r>
    </w:p>
    <w:p>
      <w:pPr>
        <w:pStyle w:val="Heading3"/>
      </w:pPr>
      <w:bookmarkStart w:id="27" w:name="comparing-volumes"/>
      <w:r>
        <w:t xml:space="preserve">3 Comparing Volum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1" name="Picture"/>
            <a:graphic>
              <a:graphicData uri="http://schemas.openxmlformats.org/drawingml/2006/picture">
                <pic:pic>
                  <pic:nvPicPr>
                    <pic:cNvPr descr="/app/tmp/embedder-1605894272.3947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</w:pPr>
      <w:r>
        <w:t xml:space="preserve">Compare the outputs of the two volume functions when the inputs are 2.</w:t>
      </w:r>
    </w:p>
    <w:p>
      <w:pPr>
        <w:pStyle w:val="Heading3"/>
      </w:pPr>
      <w:bookmarkStart w:id="30" w:name="its-not-a-race-optional"/>
      <w:r>
        <w:t xml:space="preserve">4 It’s Not a Race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</w:pPr>
      <w:r>
        <w:t xml:space="preserve">How many miles per minute is 55 miles per hour?</w:t>
      </w:r>
    </w:p>
    <w:p>
      <w:pPr>
        <w:numPr>
          <w:ilvl w:val="0"/>
          <w:numId w:val="1003"/>
        </w:numPr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</w:pPr>
      <w:r>
        <w:t xml:space="preserve">For both families, the distance in miles is a function of time in minutes. Compare the outputs of these functions when the input is 3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33Z</dcterms:created>
  <dcterms:modified xsi:type="dcterms:W3CDTF">2020-11-20T1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U/a5GxV8fI/VG8MI+ve4U92kethBYv2m/TuhbsNQLoIuEwB8vfCVJ3U3Z+s/0tylFPd9tdppwReO9XWJ+86A==</vt:lpwstr>
  </property>
</Properties>
</file>